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FAE31" w14:textId="77777777" w:rsidR="00146DF9" w:rsidRDefault="00FD336C" w:rsidP="00FD336C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plementary f</w:t>
      </w:r>
      <w:r w:rsidR="00146DF9">
        <w:rPr>
          <w:rFonts w:asciiTheme="majorBidi" w:hAnsiTheme="majorBidi" w:cstheme="majorBidi"/>
          <w:b/>
          <w:bCs/>
          <w:sz w:val="24"/>
          <w:szCs w:val="24"/>
        </w:rPr>
        <w:t>igure legends:</w:t>
      </w:r>
    </w:p>
    <w:p w14:paraId="48847D50" w14:textId="2EEB82FA" w:rsidR="00146DF9" w:rsidRPr="004C3B02" w:rsidRDefault="00146DF9" w:rsidP="008E7B1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64B07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464B07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4C3B02">
        <w:rPr>
          <w:rFonts w:asciiTheme="majorBidi" w:hAnsiTheme="majorBidi" w:cstheme="majorBidi"/>
          <w:sz w:val="24"/>
          <w:szCs w:val="24"/>
        </w:rPr>
        <w:t xml:space="preserve"> Sampl</w:t>
      </w:r>
      <w:r w:rsidR="00956EDE">
        <w:rPr>
          <w:rFonts w:asciiTheme="majorBidi" w:hAnsiTheme="majorBidi" w:cstheme="majorBidi"/>
          <w:sz w:val="24"/>
          <w:szCs w:val="24"/>
        </w:rPr>
        <w:t>e clustering to detect outliers: s</w:t>
      </w:r>
      <w:r w:rsidR="00956EDE" w:rsidRPr="00956EDE">
        <w:rPr>
          <w:rFonts w:asciiTheme="majorBidi" w:hAnsiTheme="majorBidi" w:cstheme="majorBidi"/>
          <w:sz w:val="24"/>
          <w:szCs w:val="24"/>
        </w:rPr>
        <w:t xml:space="preserve">ample dendrogram and trait indicator. The color </w:t>
      </w:r>
      <w:r w:rsidR="008E7B17">
        <w:rPr>
          <w:rFonts w:asciiTheme="majorBidi" w:hAnsiTheme="majorBidi" w:cstheme="majorBidi"/>
          <w:sz w:val="24"/>
          <w:szCs w:val="24"/>
        </w:rPr>
        <w:t>is</w:t>
      </w:r>
      <w:r w:rsidR="00956EDE" w:rsidRPr="00956EDE">
        <w:rPr>
          <w:rFonts w:asciiTheme="majorBidi" w:hAnsiTheme="majorBidi" w:cstheme="majorBidi"/>
          <w:sz w:val="24"/>
          <w:szCs w:val="24"/>
        </w:rPr>
        <w:t xml:space="preserve"> proportional to pathological stage</w:t>
      </w:r>
      <w:r w:rsidR="008E7B17">
        <w:rPr>
          <w:rFonts w:asciiTheme="majorBidi" w:hAnsiTheme="majorBidi" w:cstheme="majorBidi"/>
          <w:sz w:val="24"/>
          <w:szCs w:val="24"/>
        </w:rPr>
        <w:t xml:space="preserve"> (Red=normal samples and white=HCC samples)</w:t>
      </w:r>
      <w:r w:rsidR="00956EDE" w:rsidRPr="00956EDE">
        <w:rPr>
          <w:rFonts w:asciiTheme="majorBidi" w:hAnsiTheme="majorBidi" w:cstheme="majorBidi"/>
          <w:sz w:val="24"/>
          <w:szCs w:val="24"/>
        </w:rPr>
        <w:t>.</w:t>
      </w:r>
      <w:r w:rsidR="00956EDE">
        <w:rPr>
          <w:rFonts w:asciiTheme="majorBidi" w:hAnsiTheme="majorBidi" w:cstheme="majorBidi"/>
          <w:sz w:val="24"/>
          <w:szCs w:val="24"/>
        </w:rPr>
        <w:t xml:space="preserve"> </w:t>
      </w:r>
    </w:p>
    <w:p w14:paraId="4DBC2050" w14:textId="36B24467" w:rsidR="00F8402D" w:rsidRDefault="00F8402D" w:rsidP="009B231F">
      <w:pPr>
        <w:spacing w:line="360" w:lineRule="auto"/>
        <w:jc w:val="both"/>
        <w:rPr>
          <w:rFonts w:ascii="AdvOTee460ee4" w:hAnsi="AdvOTee460ee4"/>
          <w:color w:val="000000"/>
          <w:sz w:val="24"/>
          <w:szCs w:val="24"/>
        </w:rPr>
      </w:pPr>
      <w:r w:rsidRPr="00F8402D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8B00F8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F8402D"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8402D">
        <w:rPr>
          <w:rFonts w:ascii="AdvOTee460ee4" w:hAnsi="AdvOTee460ee4"/>
          <w:color w:val="000000"/>
          <w:sz w:val="24"/>
          <w:szCs w:val="24"/>
        </w:rPr>
        <w:t xml:space="preserve">Validation of the gene expression levels between </w:t>
      </w:r>
      <w:r w:rsidR="00691523">
        <w:rPr>
          <w:rFonts w:ascii="AdvOTee460ee4" w:hAnsi="AdvOTee460ee4"/>
          <w:color w:val="000000"/>
          <w:sz w:val="24"/>
          <w:szCs w:val="24"/>
        </w:rPr>
        <w:t>HCC</w:t>
      </w:r>
      <w:r w:rsidRPr="00F8402D">
        <w:rPr>
          <w:rFonts w:ascii="AdvOTee460ee4" w:hAnsi="AdvOTee460ee4"/>
          <w:color w:val="000000"/>
          <w:sz w:val="24"/>
          <w:szCs w:val="24"/>
        </w:rPr>
        <w:t xml:space="preserve"> and normal tissue</w:t>
      </w:r>
      <w:r w:rsidR="00691523">
        <w:rPr>
          <w:rFonts w:ascii="AdvOTee460ee4" w:hAnsi="AdvOTee460ee4"/>
          <w:color w:val="000000"/>
          <w:sz w:val="24"/>
          <w:szCs w:val="24"/>
        </w:rPr>
        <w:t xml:space="preserve"> samples</w:t>
      </w:r>
      <w:r w:rsidRPr="00F8402D">
        <w:rPr>
          <w:rFonts w:ascii="AdvOTee460ee4" w:hAnsi="AdvOTee460ee4"/>
          <w:color w:val="000000"/>
          <w:sz w:val="24"/>
          <w:szCs w:val="24"/>
        </w:rPr>
        <w:t xml:space="preserve"> from GEPIA.</w:t>
      </w:r>
    </w:p>
    <w:p w14:paraId="2256D25D" w14:textId="72C30E9C" w:rsidR="00FE6648" w:rsidRDefault="00FE6648" w:rsidP="00155E84">
      <w:pPr>
        <w:spacing w:line="360" w:lineRule="auto"/>
        <w:jc w:val="both"/>
        <w:rPr>
          <w:rFonts w:ascii="AdvOTee460ee4" w:hAnsi="AdvOTee460ee4"/>
          <w:color w:val="000000"/>
          <w:sz w:val="24"/>
          <w:szCs w:val="24"/>
        </w:rPr>
      </w:pPr>
      <w:r w:rsidRPr="00FE6648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8B00F8"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FE6648">
        <w:rPr>
          <w:rFonts w:asciiTheme="majorBidi" w:hAnsiTheme="majorBidi" w:cstheme="majorBidi"/>
          <w:b/>
          <w:bCs/>
          <w:sz w:val="24"/>
          <w:szCs w:val="24"/>
        </w:rPr>
        <w:t>:</w:t>
      </w:r>
      <w:r>
        <w:rPr>
          <w:rFonts w:ascii="AdvOTee460ee4" w:hAnsi="AdvOTee460ee4"/>
          <w:color w:val="000000"/>
          <w:sz w:val="18"/>
          <w:szCs w:val="18"/>
        </w:rPr>
        <w:t xml:space="preserve"> </w:t>
      </w:r>
      <w:r w:rsidR="00691523" w:rsidRPr="00724C3E">
        <w:rPr>
          <w:rFonts w:ascii="AdvOTee460ee4" w:hAnsi="AdvOTee460ee4"/>
          <w:color w:val="000000"/>
          <w:sz w:val="24"/>
          <w:szCs w:val="24"/>
        </w:rPr>
        <w:t>Validation of the gene expression levels between HCC sample and normal tissue with immunohistochemistry analysis.</w:t>
      </w:r>
    </w:p>
    <w:p w14:paraId="212C4A98" w14:textId="6A3E56D9" w:rsidR="00724C3E" w:rsidRPr="00FE6648" w:rsidRDefault="00724C3E" w:rsidP="00155E84">
      <w:pPr>
        <w:spacing w:line="360" w:lineRule="auto"/>
        <w:jc w:val="both"/>
        <w:rPr>
          <w:rFonts w:ascii="AdvOTee460ee4" w:hAnsi="AdvOTee460ee4"/>
          <w:color w:val="000000"/>
          <w:sz w:val="24"/>
          <w:szCs w:val="24"/>
        </w:rPr>
      </w:pPr>
      <w:r w:rsidRPr="00724C3E">
        <w:rPr>
          <w:rFonts w:ascii="AdvOTee460ee4" w:hAnsi="AdvOTee460ee4"/>
          <w:b/>
          <w:bCs/>
          <w:color w:val="000000"/>
          <w:sz w:val="24"/>
          <w:szCs w:val="24"/>
        </w:rPr>
        <w:t>Figure S</w:t>
      </w:r>
      <w:r w:rsidR="008B00F8">
        <w:rPr>
          <w:rFonts w:ascii="AdvOTee460ee4" w:hAnsi="AdvOTee460ee4"/>
          <w:b/>
          <w:bCs/>
          <w:color w:val="000000"/>
          <w:sz w:val="24"/>
          <w:szCs w:val="24"/>
        </w:rPr>
        <w:t>4</w:t>
      </w:r>
      <w:r w:rsidRPr="00724C3E">
        <w:rPr>
          <w:rFonts w:ascii="AdvOTee460ee4" w:hAnsi="AdvOTee460ee4"/>
          <w:b/>
          <w:bCs/>
          <w:color w:val="000000"/>
          <w:sz w:val="24"/>
          <w:szCs w:val="24"/>
        </w:rPr>
        <w:t>:</w:t>
      </w:r>
      <w:r>
        <w:rPr>
          <w:rFonts w:ascii="AdvOTee460ee4" w:hAnsi="AdvOTee460ee4"/>
          <w:color w:val="000000"/>
          <w:sz w:val="24"/>
          <w:szCs w:val="24"/>
        </w:rPr>
        <w:t xml:space="preserve"> </w:t>
      </w:r>
      <w:r w:rsidR="00691523">
        <w:rPr>
          <w:rFonts w:ascii="AdvOTee460ee4" w:hAnsi="AdvOTee460ee4"/>
          <w:color w:val="000000"/>
          <w:sz w:val="24"/>
          <w:szCs w:val="24"/>
        </w:rPr>
        <w:t>Kaplan-</w:t>
      </w:r>
      <w:r w:rsidR="00691523" w:rsidRPr="00FE6648">
        <w:rPr>
          <w:rFonts w:ascii="AdvOTee460ee4" w:hAnsi="AdvOTee460ee4"/>
          <w:color w:val="000000"/>
          <w:sz w:val="24"/>
          <w:szCs w:val="24"/>
        </w:rPr>
        <w:t xml:space="preserve">Meier survival plots for overall survival in hub genes. Red line represented the samples with gene highly expressed and </w:t>
      </w:r>
      <w:r w:rsidR="004B09D6">
        <w:rPr>
          <w:rFonts w:ascii="AdvOTee460ee4" w:hAnsi="AdvOTee460ee4"/>
          <w:color w:val="000000"/>
          <w:sz w:val="24"/>
          <w:szCs w:val="24"/>
        </w:rPr>
        <w:t xml:space="preserve">the </w:t>
      </w:r>
      <w:r w:rsidR="00691523" w:rsidRPr="00FE6648">
        <w:rPr>
          <w:rFonts w:ascii="AdvOTee460ee4" w:hAnsi="AdvOTee460ee4"/>
          <w:color w:val="000000"/>
          <w:sz w:val="24"/>
          <w:szCs w:val="24"/>
        </w:rPr>
        <w:t>blue line was for the samples with gene lowly expressed.</w:t>
      </w:r>
      <w:r w:rsidR="00691523">
        <w:rPr>
          <w:rFonts w:ascii="AdvOTee460ee4" w:hAnsi="AdvOTee460ee4"/>
          <w:color w:val="000000"/>
          <w:sz w:val="24"/>
          <w:szCs w:val="24"/>
        </w:rPr>
        <w:t xml:space="preserve"> </w:t>
      </w:r>
      <w:r w:rsidR="00691523" w:rsidRPr="00FE6648">
        <w:rPr>
          <w:rFonts w:ascii="AdvOTee460ee4" w:hAnsi="AdvOTee460ee4"/>
          <w:color w:val="000000"/>
          <w:sz w:val="24"/>
          <w:szCs w:val="24"/>
        </w:rPr>
        <w:t>The X and Y axes represent survival time (months) and percent of survival, respectively. HR, hazard ratio</w:t>
      </w:r>
      <w:r w:rsidR="00691523">
        <w:rPr>
          <w:rFonts w:ascii="AdvOTee460ee4" w:hAnsi="AdvOTee460ee4"/>
          <w:color w:val="000000"/>
          <w:sz w:val="24"/>
          <w:szCs w:val="24"/>
        </w:rPr>
        <w:t>.</w:t>
      </w:r>
    </w:p>
    <w:p w14:paraId="4AA9F248" w14:textId="77777777" w:rsidR="00146DF9" w:rsidRPr="004C3B02" w:rsidRDefault="00146DF9" w:rsidP="00146DF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4C097BC" w14:textId="77777777" w:rsidR="00146DF9" w:rsidRDefault="00146DF9">
      <w:pPr>
        <w:spacing w:after="160" w:line="259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6FB732D9" w14:textId="227DDC4E" w:rsidR="00956A28" w:rsidRDefault="0005785B" w:rsidP="00155E84">
      <w:pPr>
        <w:tabs>
          <w:tab w:val="left" w:pos="1828"/>
        </w:tabs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64B07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464B0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6226A7EA" w14:textId="77777777" w:rsidR="00691BF7" w:rsidRDefault="00691BF7" w:rsidP="00EE22B2">
      <w:pPr>
        <w:tabs>
          <w:tab w:val="left" w:pos="1828"/>
        </w:tabs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004AA3B" w14:textId="367BEA49" w:rsidR="0005785B" w:rsidRDefault="00956A28" w:rsidP="00155E84">
      <w:pPr>
        <w:tabs>
          <w:tab w:val="left" w:pos="1828"/>
        </w:tabs>
        <w:spacing w:line="360" w:lineRule="auto"/>
        <w:jc w:val="both"/>
        <w:rPr>
          <w:rFonts w:asciiTheme="majorBidi" w:hAnsiTheme="majorBidi" w:cstheme="majorBidi"/>
          <w:b/>
          <w:bCs/>
          <w:noProof/>
          <w:sz w:val="24"/>
          <w:szCs w:val="24"/>
        </w:rPr>
      </w:pPr>
      <w:r w:rsidRPr="00956A2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44928" behindDoc="0" locked="0" layoutInCell="1" allowOverlap="1" wp14:anchorId="408FF331" wp14:editId="08F4867A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676900" cy="4084320"/>
            <wp:effectExtent l="0" t="0" r="0" b="0"/>
            <wp:wrapTopAndBottom/>
            <wp:docPr id="3" name="Picture 3" descr="E:\Systems Biology\Sharifi\HCC\New Result 13980312\Sample Dendro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ystems Biology\Sharifi\HCC\New Result 13980312\Sample Dendrogram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67690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85B" w:rsidRPr="004C3B02">
        <w:rPr>
          <w:rFonts w:asciiTheme="majorBidi" w:hAnsiTheme="majorBidi" w:cstheme="majorBidi"/>
          <w:noProof/>
          <w:sz w:val="24"/>
          <w:szCs w:val="24"/>
        </w:rPr>
        <w:br w:type="page"/>
      </w:r>
      <w:r w:rsidR="0005785B" w:rsidRPr="00464B07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t xml:space="preserve">Figure </w:t>
      </w:r>
      <w:r w:rsidR="0005785B">
        <w:rPr>
          <w:rFonts w:asciiTheme="majorBidi" w:hAnsiTheme="majorBidi" w:cstheme="majorBidi"/>
          <w:b/>
          <w:bCs/>
          <w:noProof/>
          <w:sz w:val="24"/>
          <w:szCs w:val="24"/>
        </w:rPr>
        <w:t>S</w:t>
      </w:r>
      <w:r w:rsidR="00155E84">
        <w:rPr>
          <w:rFonts w:asciiTheme="majorBidi" w:hAnsiTheme="majorBidi" w:cstheme="majorBidi"/>
          <w:b/>
          <w:bCs/>
          <w:noProof/>
          <w:sz w:val="24"/>
          <w:szCs w:val="24"/>
        </w:rPr>
        <w:t>2</w:t>
      </w:r>
      <w:r w:rsidR="0005785B" w:rsidRPr="00464B07">
        <w:rPr>
          <w:rFonts w:asciiTheme="majorBidi" w:hAnsiTheme="majorBidi" w:cstheme="majorBidi"/>
          <w:b/>
          <w:bCs/>
          <w:noProof/>
          <w:sz w:val="24"/>
          <w:szCs w:val="24"/>
        </w:rPr>
        <w:t>:</w:t>
      </w:r>
    </w:p>
    <w:p w14:paraId="4E035454" w14:textId="77777777" w:rsidR="00691BF7" w:rsidRDefault="00691BF7" w:rsidP="00EE22B2">
      <w:pPr>
        <w:tabs>
          <w:tab w:val="left" w:pos="1828"/>
        </w:tabs>
        <w:spacing w:line="360" w:lineRule="auto"/>
        <w:jc w:val="both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70C6EB83" w14:textId="77777777" w:rsidR="00956A28" w:rsidRDefault="00691BF7" w:rsidP="00EE22B2">
      <w:pPr>
        <w:tabs>
          <w:tab w:val="left" w:pos="1828"/>
        </w:tabs>
        <w:spacing w:line="36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691BF7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45952" behindDoc="0" locked="0" layoutInCell="1" allowOverlap="1" wp14:anchorId="36395139" wp14:editId="27D7BEA1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4205457"/>
            <wp:effectExtent l="0" t="0" r="0" b="5080"/>
            <wp:wrapTopAndBottom/>
            <wp:docPr id="2" name="Picture 2" descr="E:\Systems Biology\Sharifi\HCC\New Result 13980312\scale indeoenden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ystems Biology\Sharifi\HCC\New Result 13980312\scale indeoendenc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5F5DB" w14:textId="77777777" w:rsidR="0005785B" w:rsidRDefault="0005785B" w:rsidP="0005785B">
      <w:pPr>
        <w:spacing w:after="160" w:line="360" w:lineRule="auto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14:paraId="08F59061" w14:textId="540CB3FD" w:rsidR="00691BF7" w:rsidRDefault="00691BF7" w:rsidP="00155E84">
      <w:pPr>
        <w:tabs>
          <w:tab w:val="left" w:pos="1335"/>
        </w:tabs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91BF7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46976" behindDoc="0" locked="0" layoutInCell="1" allowOverlap="1" wp14:anchorId="56460AC3" wp14:editId="1AB8E4D5">
            <wp:simplePos x="0" y="0"/>
            <wp:positionH relativeFrom="margin">
              <wp:align>right</wp:align>
            </wp:positionH>
            <wp:positionV relativeFrom="paragraph">
              <wp:posOffset>394912</wp:posOffset>
            </wp:positionV>
            <wp:extent cx="5943600" cy="4205251"/>
            <wp:effectExtent l="0" t="0" r="0" b="5080"/>
            <wp:wrapTopAndBottom/>
            <wp:docPr id="4" name="Picture 4" descr="E:\Systems Biology\Sharifi\HCC\New Result 13980312\cluster dendro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ystems Biology\Sharifi\HCC\New Result 13980312\cluster dendrogra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85B" w:rsidRPr="00464B07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05785B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05785B" w:rsidRPr="00464B0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4FB08718" w14:textId="77777777" w:rsidR="00691BF7" w:rsidRDefault="00691BF7" w:rsidP="00EE22B2">
      <w:pPr>
        <w:tabs>
          <w:tab w:val="left" w:pos="1335"/>
        </w:tabs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23B83DA" w14:textId="77777777" w:rsidR="00691BF7" w:rsidRDefault="00691BF7" w:rsidP="00691BF7">
      <w:pPr>
        <w:tabs>
          <w:tab w:val="left" w:pos="1335"/>
        </w:tabs>
        <w:spacing w:line="36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003E1DC3" w14:textId="73079E43" w:rsidR="002366AC" w:rsidRDefault="0005785B" w:rsidP="00155E84">
      <w:pPr>
        <w:tabs>
          <w:tab w:val="left" w:pos="1335"/>
        </w:tabs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91BF7">
        <w:rPr>
          <w:rFonts w:asciiTheme="majorBidi" w:hAnsiTheme="majorBidi" w:cstheme="majorBidi"/>
          <w:sz w:val="24"/>
          <w:szCs w:val="24"/>
        </w:rPr>
        <w:br w:type="page"/>
      </w:r>
      <w:r w:rsidRPr="00464B07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464B0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24A46059" w14:textId="53B9E77C" w:rsidR="002366AC" w:rsidRDefault="00376143" w:rsidP="00D52FCD">
      <w:pPr>
        <w:spacing w:after="160" w:line="259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1DF2594A" wp14:editId="422F77A6">
                <wp:simplePos x="0" y="0"/>
                <wp:positionH relativeFrom="column">
                  <wp:posOffset>769620</wp:posOffset>
                </wp:positionH>
                <wp:positionV relativeFrom="paragraph">
                  <wp:posOffset>44450</wp:posOffset>
                </wp:positionV>
                <wp:extent cx="4393565" cy="6416040"/>
                <wp:effectExtent l="0" t="0" r="6985" b="3810"/>
                <wp:wrapNone/>
                <wp:docPr id="91" name="Group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93565" cy="6416040"/>
                          <a:chOff x="0" y="0"/>
                          <a:chExt cx="4393565" cy="6416040"/>
                        </a:xfrm>
                      </wpg:grpSpPr>
                      <pic:pic xmlns:pic="http://schemas.openxmlformats.org/drawingml/2006/picture">
                        <pic:nvPicPr>
                          <pic:cNvPr id="55" name="Picture 55" descr="E:\Systems Biology\Sharifi\HCC\Module preservation\modulePreservation4000GSE39791&amp;GSE82177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3565" cy="310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8" name="Picture 88" descr="E:\Systems Biology\Sharifi\HCC\Module preservation\modulePreservation4000GSE39791&amp;GSE121248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307080"/>
                            <a:ext cx="4393565" cy="310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9" name="Rectangle 89"/>
                        <wps:cNvSpPr/>
                        <wps:spPr>
                          <a:xfrm>
                            <a:off x="38100" y="182880"/>
                            <a:ext cx="922020" cy="350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D4735D" w14:textId="58CA230A" w:rsidR="00376143" w:rsidRPr="00376143" w:rsidRDefault="00376143" w:rsidP="00376143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376143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22860" y="3505200"/>
                            <a:ext cx="922020" cy="350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859CBD" w14:textId="6D5AE43C" w:rsidR="00376143" w:rsidRPr="00376143" w:rsidRDefault="00376143" w:rsidP="00376143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F2594A" id="Group 91" o:spid="_x0000_s1026" style="position:absolute;margin-left:60.6pt;margin-top:3.5pt;width:345.95pt;height:505.2pt;z-index:251725824" coordsize="43935,641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5" o:spid="_x0000_s1027" type="#_x0000_t75" style="position:absolute;width:43935;height:31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">
                  <v:imagedata r:id="rId11" o:title="modulePreservation4000GSE39791&amp;GSE82177"/>
                </v:shape>
                <v:shape id="Picture 88" o:spid="_x0000_s1028" type="#_x0000_t75" style="position:absolute;top:33070;width:43935;height:310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">
                  <v:imagedata r:id="rId12" o:title="modulePreservation4000GSE39791&amp;GSE121248"/>
                </v:shape>
                <v:rect id="Rectangle 89" o:spid="_x0000_s1029" style="position:absolute;left:381;top:1828;width:9220;height:35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" filled="f" stroked="f" strokeweight="1pt">
                  <v:textbox>
                    <w:txbxContent>
                      <w:p w14:paraId="27D4735D" w14:textId="58CA230A" w:rsidR="00376143" w:rsidRPr="00376143" w:rsidRDefault="00376143" w:rsidP="00376143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376143">
                          <w:rPr>
                            <w:rFonts w:asciiTheme="majorBidi" w:hAnsiTheme="majorBidi" w:cstheme="majorBidi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A</w:t>
                        </w:r>
                      </w:p>
                    </w:txbxContent>
                  </v:textbox>
                </v:rect>
                <v:rect id="Rectangle 90" o:spid="_x0000_s1030" style="position:absolute;left:228;top:35052;width:9220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" filled="f" stroked="f" strokeweight="1pt">
                  <v:textbox>
                    <w:txbxContent>
                      <w:p w14:paraId="28859CBD" w14:textId="6D5AE43C" w:rsidR="00376143" w:rsidRPr="00376143" w:rsidRDefault="00376143" w:rsidP="00376143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B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686042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 w:rsidR="002366AC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3A79090E" w14:textId="2D55FC02" w:rsidR="0005785B" w:rsidRDefault="002366AC" w:rsidP="00155E84">
      <w:pPr>
        <w:tabs>
          <w:tab w:val="left" w:pos="1335"/>
        </w:tabs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Figure 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5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6A0873F7" w14:textId="77777777" w:rsidR="00691BF7" w:rsidRPr="004C3B02" w:rsidRDefault="00691BF7" w:rsidP="00EE22B2">
      <w:pPr>
        <w:tabs>
          <w:tab w:val="left" w:pos="1335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155B86D" w14:textId="5DD165C3" w:rsidR="00E42C85" w:rsidRDefault="00691BF7" w:rsidP="0005785B">
      <w:r w:rsidRPr="00691BF7">
        <w:rPr>
          <w:noProof/>
        </w:rPr>
        <w:drawing>
          <wp:anchor distT="0" distB="0" distL="114300" distR="114300" simplePos="0" relativeHeight="251648000" behindDoc="0" locked="0" layoutInCell="1" allowOverlap="1" wp14:anchorId="77EBB368" wp14:editId="320E04F4">
            <wp:simplePos x="0" y="0"/>
            <wp:positionH relativeFrom="column">
              <wp:posOffset>0</wp:posOffset>
            </wp:positionH>
            <wp:positionV relativeFrom="paragraph">
              <wp:posOffset>-1963</wp:posOffset>
            </wp:positionV>
            <wp:extent cx="5943600" cy="4205251"/>
            <wp:effectExtent l="0" t="0" r="0" b="5080"/>
            <wp:wrapTopAndBottom/>
            <wp:docPr id="5" name="Picture 5" descr="E:\Systems Biology\Sharifi\HCC\New Result 13980312\Module blue GS &amp; M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ystems Biology\Sharifi\HCC\New Result 13980312\Module blue GS &amp; MM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7BEA52" w14:textId="77777777" w:rsidR="00E42C85" w:rsidRPr="00E42C85" w:rsidRDefault="00E42C85" w:rsidP="00E42C85"/>
    <w:p w14:paraId="4539D450" w14:textId="6AD92686" w:rsidR="00E42C85" w:rsidRDefault="00E42C85" w:rsidP="00E42C85"/>
    <w:p w14:paraId="27A7E19C" w14:textId="6E86EC1F" w:rsidR="00E42C85" w:rsidRDefault="00E42C85">
      <w:pPr>
        <w:spacing w:after="160" w:line="259" w:lineRule="auto"/>
      </w:pPr>
      <w:r>
        <w:br w:type="page"/>
      </w:r>
    </w:p>
    <w:p w14:paraId="491D41EB" w14:textId="7772F4FF" w:rsidR="00007CB0" w:rsidRPr="00E42C85" w:rsidRDefault="00E42C85" w:rsidP="00155E8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42C85">
        <w:rPr>
          <w:rFonts w:asciiTheme="majorBidi" w:hAnsiTheme="majorBidi" w:cstheme="majorBidi"/>
          <w:b/>
          <w:bCs/>
          <w:sz w:val="24"/>
          <w:szCs w:val="24"/>
        </w:rPr>
        <w:lastRenderedPageBreak/>
        <w:t>Figure 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E42C85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704E295" w14:textId="77777777" w:rsidR="00E42C85" w:rsidRDefault="00E42C85" w:rsidP="00E42C85"/>
    <w:p w14:paraId="761E22E6" w14:textId="2B13A2F2" w:rsidR="00F645AA" w:rsidRDefault="00311641" w:rsidP="00E42C85"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2B5EEFF6" wp14:editId="0901596A">
                <wp:simplePos x="0" y="0"/>
                <wp:positionH relativeFrom="column">
                  <wp:posOffset>752475</wp:posOffset>
                </wp:positionH>
                <wp:positionV relativeFrom="paragraph">
                  <wp:posOffset>5715</wp:posOffset>
                </wp:positionV>
                <wp:extent cx="4661131" cy="4301721"/>
                <wp:effectExtent l="0" t="0" r="6350" b="381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61131" cy="4301721"/>
                          <a:chOff x="0" y="0"/>
                          <a:chExt cx="4661131" cy="4301721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4661131" cy="4277177"/>
                            <a:chOff x="0" y="62356"/>
                            <a:chExt cx="4661131" cy="4278343"/>
                          </a:xfrm>
                        </wpg:grpSpPr>
                        <pic:pic xmlns:pic="http://schemas.openxmlformats.org/drawingml/2006/picture">
                          <pic:nvPicPr>
                            <pic:cNvPr id="9" name="Picture 9" descr="E:\Systems Biology\Sharifi\HCC\New Result 13980312\APOF_boxplot_bu7wF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0" y="159327"/>
                              <a:ext cx="1162685" cy="2011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0" name="Rectangle 10"/>
                          <wps:cNvSpPr/>
                          <wps:spPr>
                            <a:xfrm>
                              <a:off x="297873" y="62361"/>
                              <a:ext cx="699135" cy="290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17BB528" w14:textId="77777777" w:rsidR="00E42C85" w:rsidRPr="00BF4DCB" w:rsidRDefault="00E42C85" w:rsidP="00E42C85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BF4DCB"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APOF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11" descr="E:\Systems Biology\Sharifi\HCC\New Result 13980312\NAT2_boxplot_mRAAW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1149927" y="166254"/>
                              <a:ext cx="1183640" cy="2011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2" name="Rectangle 12"/>
                          <wps:cNvSpPr/>
                          <wps:spPr>
                            <a:xfrm>
                              <a:off x="1433945" y="62397"/>
                              <a:ext cx="699135" cy="290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89D0DFA" w14:textId="77777777" w:rsidR="00E42C85" w:rsidRPr="00BF4DCB" w:rsidRDefault="00E42C85" w:rsidP="00E42C85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N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3" name="Picture 13" descr="E:\Systems Biology\Sharifi\HCC\New Result 13980312\LCAT_boxplot_R23Oi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2320636" y="166254"/>
                              <a:ext cx="1176655" cy="2011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4" name="Rectangle 14"/>
                          <wps:cNvSpPr/>
                          <wps:spPr>
                            <a:xfrm>
                              <a:off x="2680855" y="69290"/>
                              <a:ext cx="699135" cy="290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997D3B5" w14:textId="77777777" w:rsidR="00E42C85" w:rsidRPr="00BF4DCB" w:rsidRDefault="00E42C85" w:rsidP="00E42C85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LCA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5" name="Picture 15" descr="E:\Systems Biology\Sharifi\HCC\New Result 13980312\TTC36_boxplot_QCLMU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3477491" y="159327"/>
                              <a:ext cx="1183640" cy="2011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6" name="Rectangle 16"/>
                          <wps:cNvSpPr/>
                          <wps:spPr>
                            <a:xfrm>
                              <a:off x="3796145" y="62356"/>
                              <a:ext cx="699135" cy="290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ED92AF" w14:textId="77777777" w:rsidR="00E42C85" w:rsidRPr="00BF4DCB" w:rsidRDefault="00E42C85" w:rsidP="00E42C85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TTC3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7" name="Picture 17" descr="E:\Systems Biology\Sharifi\HCC\New Result 13980312\IGFALS_boxplot_a7Ptw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495300" y="2329019"/>
                              <a:ext cx="1190625" cy="2011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8" name="Rectangle 18"/>
                          <wps:cNvSpPr/>
                          <wps:spPr>
                            <a:xfrm>
                              <a:off x="826077" y="2177820"/>
                              <a:ext cx="699135" cy="2401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97447A" w14:textId="77777777" w:rsidR="00E42C85" w:rsidRPr="00BF4DCB" w:rsidRDefault="00E42C85" w:rsidP="00E42C85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IGFAL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9" name="Picture 19" descr="E:\Systems Biology\Sharifi\HCC\New Result 13980312\ASPDH_boxplot_OTDBs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768475" y="2285998"/>
                            <a:ext cx="1156335" cy="201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0" name="Rectangle 20"/>
                        <wps:cNvSpPr/>
                        <wps:spPr>
                          <a:xfrm>
                            <a:off x="2087995" y="2175162"/>
                            <a:ext cx="699135" cy="290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B7566" w14:textId="77777777" w:rsidR="00E42C85" w:rsidRPr="00BF4DCB" w:rsidRDefault="00E42C85" w:rsidP="00E42C85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20"/>
                                  <w:szCs w:val="20"/>
                                </w:rPr>
                                <w:t>ASPD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 descr="E:\Systems Biology\Sharifi\HCC\New Result 13980312\VIPR1_boxplot_0LjKi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067627" y="2290041"/>
                            <a:ext cx="1169670" cy="201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3328843" y="2175164"/>
                            <a:ext cx="699135" cy="290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F5F345" w14:textId="77777777" w:rsidR="00E42C85" w:rsidRPr="00BF4DCB" w:rsidRDefault="00E42C85" w:rsidP="00E42C85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20"/>
                                  <w:szCs w:val="20"/>
                                </w:rPr>
                                <w:t>VIPR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5EEFF6" id="Group 7" o:spid="_x0000_s1031" style="position:absolute;margin-left:59.25pt;margin-top:.45pt;width:367pt;height:338.7pt;z-index:251651072;mso-width-relative:margin;mso-height-relative:margin" coordsize="46611,430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">
                <v:group id="Group 8" o:spid="_x0000_s1032" style="position:absolute;width:46611;height:42771" coordorigin=",623" coordsize="46611,42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Picture 9" o:spid="_x0000_s1033" type="#_x0000_t75" style="position:absolute;top:1593;width:11626;height:20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">
                    <v:imagedata r:id="rId21" o:title="APOF_boxplot_bu7wF"/>
                  </v:shape>
                  <v:rect id="Rectangle 10" o:spid="_x0000_s1034" style="position:absolute;left:2978;top:623;width:6992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>
                    <v:textbox>
                      <w:txbxContent>
                        <w:p w14:paraId="617BB528" w14:textId="77777777" w:rsidR="00E42C85" w:rsidRPr="00BF4DCB" w:rsidRDefault="00E42C85" w:rsidP="00E42C85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BF4DCB"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APOF</w:t>
                          </w:r>
                        </w:p>
                      </w:txbxContent>
                    </v:textbox>
                  </v:rect>
                  <v:shape id="Picture 11" o:spid="_x0000_s1035" type="#_x0000_t75" style="position:absolute;left:11499;top:1662;width:11836;height:20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">
                    <v:imagedata r:id="rId22" o:title="NAT2_boxplot_mRAAW"/>
                  </v:shape>
                  <v:rect id="Rectangle 12" o:spid="_x0000_s1036" style="position:absolute;left:14339;top:623;width:6991;height:2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" filled="f" stroked="f" strokeweight="1pt">
                    <v:textbox>
                      <w:txbxContent>
                        <w:p w14:paraId="289D0DFA" w14:textId="77777777" w:rsidR="00E42C85" w:rsidRPr="00BF4DCB" w:rsidRDefault="00E42C85" w:rsidP="00E42C85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NAT2</w:t>
                          </w:r>
                        </w:p>
                      </w:txbxContent>
                    </v:textbox>
                  </v:rect>
                  <v:shape id="Picture 13" o:spid="_x0000_s1037" type="#_x0000_t75" style="position:absolute;left:23206;top:1662;width:11766;height:20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">
                    <v:imagedata r:id="rId23" o:title="LCAT_boxplot_R23Oi"/>
                  </v:shape>
                  <v:rect id="Rectangle 14" o:spid="_x0000_s1038" style="position:absolute;left:26808;top:692;width:6991;height:2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" filled="f" stroked="f" strokeweight="1pt">
                    <v:textbox>
                      <w:txbxContent>
                        <w:p w14:paraId="7997D3B5" w14:textId="77777777" w:rsidR="00E42C85" w:rsidRPr="00BF4DCB" w:rsidRDefault="00E42C85" w:rsidP="00E42C85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LCAT</w:t>
                          </w:r>
                        </w:p>
                      </w:txbxContent>
                    </v:textbox>
                  </v:rect>
                  <v:shape id="Picture 15" o:spid="_x0000_s1039" type="#_x0000_t75" style="position:absolute;left:34774;top:1593;width:11837;height:20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">
                    <v:imagedata r:id="rId24" o:title="TTC36_boxplot_QCLMU"/>
                  </v:shape>
                  <v:rect id="Rectangle 16" o:spid="_x0000_s1040" style="position:absolute;left:37961;top:623;width:6991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" filled="f" stroked="f" strokeweight="1pt">
                    <v:textbox>
                      <w:txbxContent>
                        <w:p w14:paraId="66ED92AF" w14:textId="77777777" w:rsidR="00E42C85" w:rsidRPr="00BF4DCB" w:rsidRDefault="00E42C85" w:rsidP="00E42C85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TTC36</w:t>
                          </w:r>
                        </w:p>
                      </w:txbxContent>
                    </v:textbox>
                  </v:rect>
                  <v:shape id="Picture 17" o:spid="_x0000_s1041" type="#_x0000_t75" style="position:absolute;left:4953;top:23290;width:11906;height:20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">
                    <v:imagedata r:id="rId25" o:title="IGFALS_boxplot_a7Ptw"/>
                  </v:shape>
                  <v:rect id="Rectangle 18" o:spid="_x0000_s1042" style="position:absolute;left:8260;top:21778;width:6992;height:2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hhu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2DlFxlAL/8AAAD//wMAUEsBAi0AFAAGAAgAAAAhANvh9svuAAAAhQEAABMAAAAAAAAAAAAA&#10;AAAAAAAAAFtDb250ZW50X1R5cGVzXS54bWxQSwECLQAUAAYACAAAACEAWvQsW78AAAAVAQAACwAA&#10;AAAAAAAAAAAAAAAfAQAAX3JlbHMvLnJlbHNQSwECLQAUAAYACAAAACEA4qIYbsMAAADbAAAADwAA&#10;AAAAAAAAAAAAAAAHAgAAZHJzL2Rvd25yZXYueG1sUEsFBgAAAAADAAMAtwAAAPcCAAAAAA==&#10;" filled="f" stroked="f" strokeweight="1pt">
                    <v:textbox>
                      <w:txbxContent>
                        <w:p w14:paraId="6A97447A" w14:textId="77777777" w:rsidR="00E42C85" w:rsidRPr="00BF4DCB" w:rsidRDefault="00E42C85" w:rsidP="00E42C85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IGFALS</w:t>
                          </w:r>
                        </w:p>
                      </w:txbxContent>
                    </v:textbox>
                  </v:rect>
                </v:group>
                <v:shape id="Picture 19" o:spid="_x0000_s1043" type="#_x0000_t75" style="position:absolute;left:17684;top:22859;width:11564;height:20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">
                  <v:imagedata r:id="rId26" o:title="ASPDH_boxplot_OTDBs"/>
                </v:shape>
                <v:rect id="Rectangle 20" o:spid="_x0000_s1044" style="position:absolute;left:20879;top:21751;width:6992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" filled="f" stroked="f" strokeweight="1pt">
                  <v:textbox>
                    <w:txbxContent>
                      <w:p w14:paraId="311B7566" w14:textId="77777777" w:rsidR="00E42C85" w:rsidRPr="00BF4DCB" w:rsidRDefault="00E42C85" w:rsidP="00E42C85">
                        <w:pPr>
                          <w:jc w:val="center"/>
                          <w:rPr>
                            <w:rFonts w:asciiTheme="majorBidi" w:hAnsiTheme="majorBidi" w:cstheme="majorBidi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Bidi" w:hAnsiTheme="majorBidi" w:cstheme="majorBidi"/>
                            <w:color w:val="000000" w:themeColor="text1"/>
                            <w:sz w:val="20"/>
                            <w:szCs w:val="20"/>
                          </w:rPr>
                          <w:t>ASPDH</w:t>
                        </w:r>
                      </w:p>
                    </w:txbxContent>
                  </v:textbox>
                </v:rect>
                <v:shape id="Picture 21" o:spid="_x0000_s1045" type="#_x0000_t75" style="position:absolute;left:30676;top:22900;width:11696;height:201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">
                  <v:imagedata r:id="rId27" o:title="VIPR1_boxplot_0LjKi"/>
                </v:shape>
                <v:rect id="Rectangle 22" o:spid="_x0000_s1046" style="position:absolute;left:33288;top:21751;width:6991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" filled="f" stroked="f" strokeweight="1pt">
                  <v:textbox>
                    <w:txbxContent>
                      <w:p w14:paraId="40F5F345" w14:textId="77777777" w:rsidR="00E42C85" w:rsidRPr="00BF4DCB" w:rsidRDefault="00E42C85" w:rsidP="00E42C85">
                        <w:pPr>
                          <w:jc w:val="center"/>
                          <w:rPr>
                            <w:rFonts w:asciiTheme="majorBidi" w:hAnsiTheme="majorBidi" w:cstheme="majorBidi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Bidi" w:hAnsiTheme="majorBidi" w:cstheme="majorBidi"/>
                            <w:color w:val="000000" w:themeColor="text1"/>
                            <w:sz w:val="20"/>
                            <w:szCs w:val="20"/>
                          </w:rPr>
                          <w:t>VIPR1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1C65FCB" w14:textId="77777777" w:rsidR="00F645AA" w:rsidRPr="00F645AA" w:rsidRDefault="00F645AA" w:rsidP="00F645AA"/>
    <w:p w14:paraId="5E172A05" w14:textId="77777777" w:rsidR="00F645AA" w:rsidRPr="00F645AA" w:rsidRDefault="00F645AA" w:rsidP="00F645AA"/>
    <w:p w14:paraId="44D34422" w14:textId="77777777" w:rsidR="00F645AA" w:rsidRPr="00F645AA" w:rsidRDefault="00F645AA" w:rsidP="00F645AA"/>
    <w:p w14:paraId="59D2F4E3" w14:textId="77777777" w:rsidR="00F645AA" w:rsidRPr="00F645AA" w:rsidRDefault="00F645AA" w:rsidP="00F645AA"/>
    <w:p w14:paraId="3FF2C65B" w14:textId="77777777" w:rsidR="00F645AA" w:rsidRPr="00F645AA" w:rsidRDefault="00F645AA" w:rsidP="00F645AA"/>
    <w:p w14:paraId="0B9AA6E8" w14:textId="77777777" w:rsidR="00F645AA" w:rsidRPr="00F645AA" w:rsidRDefault="00F645AA" w:rsidP="00F645AA"/>
    <w:p w14:paraId="29E9F6B4" w14:textId="77777777" w:rsidR="00F645AA" w:rsidRPr="00F645AA" w:rsidRDefault="00F645AA" w:rsidP="00F645AA"/>
    <w:p w14:paraId="0B07E5F6" w14:textId="77777777" w:rsidR="00F645AA" w:rsidRPr="00F645AA" w:rsidRDefault="00F645AA" w:rsidP="00F645AA"/>
    <w:p w14:paraId="2E4B5EBB" w14:textId="77777777" w:rsidR="00F645AA" w:rsidRPr="00F645AA" w:rsidRDefault="00F645AA" w:rsidP="00F645AA"/>
    <w:p w14:paraId="2760293F" w14:textId="77777777" w:rsidR="00F645AA" w:rsidRPr="00F645AA" w:rsidRDefault="00F645AA" w:rsidP="00F645AA"/>
    <w:p w14:paraId="3BEF7EB3" w14:textId="77777777" w:rsidR="00F645AA" w:rsidRPr="00F645AA" w:rsidRDefault="00F645AA" w:rsidP="00F645AA"/>
    <w:p w14:paraId="3A8EDE95" w14:textId="77777777" w:rsidR="00F645AA" w:rsidRPr="00F645AA" w:rsidRDefault="00F645AA" w:rsidP="00F645AA"/>
    <w:p w14:paraId="46719A7D" w14:textId="77777777" w:rsidR="00F645AA" w:rsidRPr="00F645AA" w:rsidRDefault="00F645AA" w:rsidP="00F645AA"/>
    <w:p w14:paraId="3A382C6C" w14:textId="77777777" w:rsidR="00F645AA" w:rsidRPr="00F645AA" w:rsidRDefault="00F645AA" w:rsidP="00F645AA"/>
    <w:p w14:paraId="45240B9C" w14:textId="77777777" w:rsidR="00F645AA" w:rsidRPr="00F645AA" w:rsidRDefault="00F645AA" w:rsidP="00F645AA"/>
    <w:p w14:paraId="741753D3" w14:textId="77777777" w:rsidR="00F645AA" w:rsidRPr="00F645AA" w:rsidRDefault="00F645AA" w:rsidP="00F645AA"/>
    <w:p w14:paraId="65853345" w14:textId="77777777" w:rsidR="00F645AA" w:rsidRPr="00F645AA" w:rsidRDefault="00F645AA" w:rsidP="00F645AA"/>
    <w:p w14:paraId="7EC11C63" w14:textId="77777777" w:rsidR="00F645AA" w:rsidRPr="00F645AA" w:rsidRDefault="00F645AA" w:rsidP="00F645AA"/>
    <w:p w14:paraId="10B7E360" w14:textId="77777777" w:rsidR="00F645AA" w:rsidRPr="00F645AA" w:rsidRDefault="00F645AA" w:rsidP="00F645AA"/>
    <w:p w14:paraId="3C13E8DD" w14:textId="6C7B2214" w:rsidR="00F645AA" w:rsidRDefault="00F645AA" w:rsidP="00F645AA">
      <w:pPr>
        <w:tabs>
          <w:tab w:val="left" w:pos="7985"/>
        </w:tabs>
      </w:pPr>
      <w:r>
        <w:tab/>
      </w:r>
    </w:p>
    <w:p w14:paraId="4AD75113" w14:textId="77777777" w:rsidR="00F645AA" w:rsidRDefault="00F645AA">
      <w:pPr>
        <w:spacing w:after="160" w:line="259" w:lineRule="auto"/>
      </w:pPr>
      <w:r>
        <w:br w:type="page"/>
      </w:r>
    </w:p>
    <w:p w14:paraId="51E8D689" w14:textId="4703C060" w:rsidR="00E42C85" w:rsidRDefault="00F645AA" w:rsidP="00155E84">
      <w:pPr>
        <w:tabs>
          <w:tab w:val="left" w:pos="7985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645AA">
        <w:rPr>
          <w:rFonts w:asciiTheme="majorBidi" w:hAnsiTheme="majorBidi" w:cstheme="majorBidi"/>
          <w:b/>
          <w:bCs/>
          <w:sz w:val="24"/>
          <w:szCs w:val="24"/>
        </w:rPr>
        <w:lastRenderedPageBreak/>
        <w:t>Figure 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F645AA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67FFEE8C" w14:textId="6A5A2C9C" w:rsidR="003920AD" w:rsidRDefault="00E86A1F" w:rsidP="00F645AA">
      <w:pPr>
        <w:tabs>
          <w:tab w:val="left" w:pos="7985"/>
        </w:tabs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52C5BCE9" wp14:editId="7F9F259B">
                <wp:simplePos x="0" y="0"/>
                <wp:positionH relativeFrom="margin">
                  <wp:posOffset>367145</wp:posOffset>
                </wp:positionH>
                <wp:positionV relativeFrom="paragraph">
                  <wp:posOffset>309014</wp:posOffset>
                </wp:positionV>
                <wp:extent cx="5276850" cy="4624705"/>
                <wp:effectExtent l="0" t="0" r="0" b="4445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850" cy="4624705"/>
                          <a:chOff x="60960" y="0"/>
                          <a:chExt cx="5276850" cy="4624705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60960" y="0"/>
                            <a:ext cx="1653540" cy="2301240"/>
                            <a:chOff x="0" y="76200"/>
                            <a:chExt cx="1653540" cy="2301240"/>
                          </a:xfrm>
                        </wpg:grpSpPr>
                        <wpg:grpSp>
                          <wpg:cNvPr id="48" name="Group 48"/>
                          <wpg:cNvGrpSpPr/>
                          <wpg:grpSpPr>
                            <a:xfrm>
                              <a:off x="0" y="274320"/>
                              <a:ext cx="1653540" cy="2103120"/>
                              <a:chOff x="0" y="0"/>
                              <a:chExt cx="1653540" cy="2103120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Picture 47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800100" y="7620"/>
                                <a:ext cx="853440" cy="20650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46" name="Picture 46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0" y="0"/>
                                <a:ext cx="798195" cy="21031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s:wsp>
                          <wps:cNvPr id="49" name="Rectangle 49"/>
                          <wps:cNvSpPr/>
                          <wps:spPr>
                            <a:xfrm>
                              <a:off x="472440" y="76200"/>
                              <a:ext cx="699135" cy="290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D623626" w14:textId="77777777" w:rsidR="003920AD" w:rsidRPr="00BF4DCB" w:rsidRDefault="003920AD" w:rsidP="003920AD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N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6" name="Group 86"/>
                        <wpg:cNvGrpSpPr/>
                        <wpg:grpSpPr>
                          <a:xfrm>
                            <a:off x="1844040" y="7620"/>
                            <a:ext cx="1675765" cy="2301240"/>
                            <a:chOff x="0" y="0"/>
                            <a:chExt cx="1675765" cy="2301240"/>
                          </a:xfrm>
                        </wpg:grpSpPr>
                        <wpg:grpSp>
                          <wpg:cNvPr id="53" name="Group 53"/>
                          <wpg:cNvGrpSpPr/>
                          <wpg:grpSpPr>
                            <a:xfrm>
                              <a:off x="0" y="198120"/>
                              <a:ext cx="1675765" cy="2103120"/>
                              <a:chOff x="0" y="0"/>
                              <a:chExt cx="1675765" cy="2103120"/>
                            </a:xfrm>
                          </wpg:grpSpPr>
                          <pic:pic xmlns:pic="http://schemas.openxmlformats.org/drawingml/2006/picture">
                            <pic:nvPicPr>
                              <pic:cNvPr id="51" name="Picture 5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0" y="0"/>
                                <a:ext cx="817880" cy="21031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52" name="Picture 52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815340" y="0"/>
                                <a:ext cx="860425" cy="21031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s:wsp>
                          <wps:cNvPr id="54" name="Rectangle 54"/>
                          <wps:cNvSpPr/>
                          <wps:spPr>
                            <a:xfrm>
                              <a:off x="464820" y="0"/>
                              <a:ext cx="699135" cy="2901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71EE4" w14:textId="4913E97C" w:rsidR="003920AD" w:rsidRPr="00BF4DCB" w:rsidRDefault="003920AD" w:rsidP="003920AD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TTC3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3" name="Group 63"/>
                        <wpg:cNvGrpSpPr/>
                        <wpg:grpSpPr>
                          <a:xfrm>
                            <a:off x="987425" y="2300350"/>
                            <a:ext cx="1655445" cy="2324355"/>
                            <a:chOff x="926465" y="21970"/>
                            <a:chExt cx="1655445" cy="2324355"/>
                          </a:xfrm>
                        </wpg:grpSpPr>
                        <pic:pic xmlns:pic="http://schemas.openxmlformats.org/drawingml/2006/picture">
                          <pic:nvPicPr>
                            <pic:cNvPr id="60" name="Picture 6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926465" y="220980"/>
                              <a:ext cx="829310" cy="20802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1" name="Picture 6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1718945" y="236220"/>
                              <a:ext cx="862965" cy="211010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62" name="Rectangle 62"/>
                          <wps:cNvSpPr/>
                          <wps:spPr>
                            <a:xfrm>
                              <a:off x="1379913" y="21970"/>
                              <a:ext cx="699135" cy="290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0834BE5" w14:textId="0981B36C" w:rsidR="00123590" w:rsidRPr="00BF4DCB" w:rsidRDefault="00123590" w:rsidP="00123590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ASPD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5" name="Group 65"/>
                        <wpg:cNvGrpSpPr/>
                        <wpg:grpSpPr>
                          <a:xfrm>
                            <a:off x="3642360" y="0"/>
                            <a:ext cx="1695450" cy="2316480"/>
                            <a:chOff x="0" y="22860"/>
                            <a:chExt cx="1695450" cy="2316480"/>
                          </a:xfrm>
                        </wpg:grpSpPr>
                        <wpg:grpSp>
                          <wpg:cNvPr id="59" name="Group 59"/>
                          <wpg:cNvGrpSpPr/>
                          <wpg:grpSpPr>
                            <a:xfrm>
                              <a:off x="457200" y="22860"/>
                              <a:ext cx="1238250" cy="2293620"/>
                              <a:chOff x="457200" y="129540"/>
                              <a:chExt cx="1238250" cy="2293620"/>
                            </a:xfrm>
                          </wpg:grpSpPr>
                          <pic:pic xmlns:pic="http://schemas.openxmlformats.org/drawingml/2006/picture">
                            <pic:nvPicPr>
                              <pic:cNvPr id="56" name="Picture 56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3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 bwMode="auto">
                              <a:xfrm>
                                <a:off x="792480" y="320040"/>
                                <a:ext cx="902970" cy="210312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58" name="Rectangle 58"/>
                            <wps:cNvSpPr/>
                            <wps:spPr>
                              <a:xfrm>
                                <a:off x="457200" y="129540"/>
                                <a:ext cx="699135" cy="2907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D076C6D" w14:textId="44704C6B" w:rsidR="00490F13" w:rsidRPr="00BF4DCB" w:rsidRDefault="00490F13" w:rsidP="00490F13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GFA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64" name="Picture 6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0" y="236220"/>
                              <a:ext cx="827405" cy="21031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69" name="Group 69"/>
                        <wpg:cNvGrpSpPr/>
                        <wpg:grpSpPr>
                          <a:xfrm>
                            <a:off x="2770505" y="2300350"/>
                            <a:ext cx="1699260" cy="2317370"/>
                            <a:chOff x="926465" y="14350"/>
                            <a:chExt cx="1699260" cy="2317370"/>
                          </a:xfrm>
                        </wpg:grpSpPr>
                        <pic:pic xmlns:pic="http://schemas.openxmlformats.org/drawingml/2006/picture">
                          <pic:nvPicPr>
                            <pic:cNvPr id="66" name="Picture 6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926465" y="228600"/>
                              <a:ext cx="817880" cy="21031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7" name="Picture 6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1711325" y="220980"/>
                              <a:ext cx="914400" cy="21031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68" name="Rectangle 68"/>
                          <wps:cNvSpPr/>
                          <wps:spPr>
                            <a:xfrm>
                              <a:off x="1379913" y="14350"/>
                              <a:ext cx="699135" cy="2907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4683625" w14:textId="24C64A84" w:rsidR="00123590" w:rsidRPr="00BF4DCB" w:rsidRDefault="00123590" w:rsidP="00123590">
                                <w:pPr>
                                  <w:jc w:val="center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VIPR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C5BCE9" id="Group 87" o:spid="_x0000_s1047" style="position:absolute;margin-left:28.9pt;margin-top:24.35pt;width:415.5pt;height:364.15pt;z-index:251716608;mso-position-horizontal-relative:margin;mso-width-relative:margin;mso-height-relative:margin" coordorigin="609" coordsize="52768,46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">
                <v:group id="Group 50" o:spid="_x0000_s1048" style="position:absolute;left:609;width:16536;height:23012" coordorigin=",762" coordsize="16535,2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group id="Group 48" o:spid="_x0000_s1049" style="position:absolute;top:2743;width:16535;height:21031" coordsize="16535,2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<v:shape id="Picture 47" o:spid="_x0000_s1050" type="#_x0000_t75" style="position:absolute;left:8001;top:76;width:8534;height:2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">
                      <v:imagedata r:id="rId38" o:title=""/>
                    </v:shape>
                    <v:shape id="Picture 46" o:spid="_x0000_s1051" type="#_x0000_t75" style="position:absolute;width:7981;height:21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">
                      <v:imagedata r:id="rId39" o:title=""/>
                    </v:shape>
                  </v:group>
                  <v:rect id="Rectangle 49" o:spid="_x0000_s1052" style="position:absolute;left:4724;top:762;width:6991;height:29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" filled="f" stroked="f" strokeweight="1pt">
                    <v:textbox>
                      <w:txbxContent>
                        <w:p w14:paraId="4D623626" w14:textId="77777777" w:rsidR="003920AD" w:rsidRPr="00BF4DCB" w:rsidRDefault="003920AD" w:rsidP="003920AD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NAT2</w:t>
                          </w:r>
                        </w:p>
                      </w:txbxContent>
                    </v:textbox>
                  </v:rect>
                </v:group>
                <v:group id="Group 86" o:spid="_x0000_s1053" style="position:absolute;left:18440;top:76;width:16758;height:23012" coordsize="16757,23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group id="Group 53" o:spid="_x0000_s1054" style="position:absolute;top:1981;width:16757;height:21031" coordsize="16757,2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  <v:shape id="Picture 51" o:spid="_x0000_s1055" type="#_x0000_t75" style="position:absolute;width:8178;height:21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">
                      <v:imagedata r:id="rId40" o:title=""/>
                    </v:shape>
                    <v:shape id="Picture 52" o:spid="_x0000_s1056" type="#_x0000_t75" style="position:absolute;left:8153;width:8604;height:21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">
                      <v:imagedata r:id="rId41" o:title=""/>
                    </v:shape>
                  </v:group>
                  <v:rect id="Rectangle 54" o:spid="_x0000_s1057" style="position:absolute;left:4648;width:6991;height:29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" filled="f" stroked="f" strokeweight="1pt">
                    <v:textbox>
                      <w:txbxContent>
                        <w:p w14:paraId="23271EE4" w14:textId="4913E97C" w:rsidR="003920AD" w:rsidRPr="00BF4DCB" w:rsidRDefault="003920AD" w:rsidP="003920AD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TTC36</w:t>
                          </w:r>
                        </w:p>
                      </w:txbxContent>
                    </v:textbox>
                  </v:rect>
                </v:group>
                <v:group id="Group 63" o:spid="_x0000_s1058" style="position:absolute;left:9874;top:23003;width:16554;height:23244" coordorigin="9264,219" coordsize="16554,23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Picture 60" o:spid="_x0000_s1059" type="#_x0000_t75" style="position:absolute;left:9264;top:2209;width:8293;height:20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">
                    <v:imagedata r:id="rId42" o:title=""/>
                  </v:shape>
                  <v:shape id="Picture 61" o:spid="_x0000_s1060" type="#_x0000_t75" style="position:absolute;left:17189;top:2362;width:8630;height:21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">
                    <v:imagedata r:id="rId43" o:title=""/>
                  </v:shape>
                  <v:rect id="Rectangle 62" o:spid="_x0000_s1061" style="position:absolute;left:13799;top:219;width:6991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" filled="f" stroked="f" strokeweight="1pt">
                    <v:textbox>
                      <w:txbxContent>
                        <w:p w14:paraId="00834BE5" w14:textId="0981B36C" w:rsidR="00123590" w:rsidRPr="00BF4DCB" w:rsidRDefault="00123590" w:rsidP="00123590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ASPDH</w:t>
                          </w:r>
                        </w:p>
                      </w:txbxContent>
                    </v:textbox>
                  </v:rect>
                </v:group>
                <v:group id="Group 65" o:spid="_x0000_s1062" style="position:absolute;left:36423;width:16955;height:23164" coordorigin=",228" coordsize="16954,23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group id="Group 59" o:spid="_x0000_s1063" style="position:absolute;left:4572;top:228;width:12382;height:22936" coordorigin="4572,1295" coordsize="12382,22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  <v:shape id="Picture 56" o:spid="_x0000_s1064" type="#_x0000_t75" style="position:absolute;left:7924;top:3200;width:9030;height:21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">
                      <v:imagedata r:id="rId44" o:title=""/>
                    </v:shape>
                    <v:rect id="Rectangle 58" o:spid="_x0000_s1065" style="position:absolute;left:4572;top:1295;width:6991;height:29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" filled="f" stroked="f" strokeweight="1pt">
                      <v:textbox>
                        <w:txbxContent>
                          <w:p w14:paraId="7D076C6D" w14:textId="44704C6B" w:rsidR="00490F13" w:rsidRPr="00BF4DCB" w:rsidRDefault="00490F13" w:rsidP="00490F13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0"/>
                                <w:szCs w:val="20"/>
                              </w:rPr>
                              <w:t>IGFALS</w:t>
                            </w:r>
                          </w:p>
                        </w:txbxContent>
                      </v:textbox>
                    </v:rect>
                  </v:group>
                  <v:shape id="Picture 64" o:spid="_x0000_s1066" type="#_x0000_t75" style="position:absolute;top:2362;width:8274;height:21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">
                    <v:imagedata r:id="rId45" o:title=""/>
                  </v:shape>
                </v:group>
                <v:group id="Group 69" o:spid="_x0000_s1067" style="position:absolute;left:27705;top:23003;width:16992;height:23174" coordorigin="9264,143" coordsize="16992,23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Picture 66" o:spid="_x0000_s1068" type="#_x0000_t75" style="position:absolute;left:9264;top:2286;width:8179;height:21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">
                    <v:imagedata r:id="rId46" o:title=""/>
                  </v:shape>
                  <v:shape id="Picture 67" o:spid="_x0000_s1069" type="#_x0000_t75" style="position:absolute;left:17113;top:2209;width:9144;height:21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">
                    <v:imagedata r:id="rId47" o:title=""/>
                  </v:shape>
                  <v:rect id="Rectangle 68" o:spid="_x0000_s1070" style="position:absolute;left:13799;top:143;width:6991;height:29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" filled="f" stroked="f" strokeweight="1pt">
                    <v:textbox>
                      <w:txbxContent>
                        <w:p w14:paraId="24683625" w14:textId="24C64A84" w:rsidR="00123590" w:rsidRPr="00BF4DCB" w:rsidRDefault="00123590" w:rsidP="00123590">
                          <w:pPr>
                            <w:jc w:val="center"/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Bidi" w:hAnsiTheme="majorBidi" w:cstheme="majorBidi"/>
                              <w:color w:val="000000" w:themeColor="text1"/>
                              <w:sz w:val="20"/>
                              <w:szCs w:val="20"/>
                            </w:rPr>
                            <w:t>VIPR1</w:t>
                          </w:r>
                        </w:p>
                      </w:txbxContent>
                    </v:textbox>
                  </v:rect>
                </v:group>
                <w10:wrap anchorx="margin"/>
              </v:group>
            </w:pict>
          </mc:Fallback>
        </mc:AlternateContent>
      </w:r>
    </w:p>
    <w:p w14:paraId="6EA42E58" w14:textId="10F488E5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3BEB8ADF" w14:textId="3960D8F9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404A2657" w14:textId="120FAA34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5ECD84F4" w14:textId="72A474B0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7A0C4A6B" w14:textId="7AB7E962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2D371E4C" w14:textId="15EA02F5" w:rsid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5EFDD7E0" w14:textId="2404FF6F" w:rsidR="00F645AA" w:rsidRDefault="00F645AA" w:rsidP="00F645AA">
      <w:pPr>
        <w:tabs>
          <w:tab w:val="left" w:pos="1669"/>
        </w:tabs>
        <w:rPr>
          <w:rFonts w:asciiTheme="majorBidi" w:hAnsiTheme="majorBidi" w:cstheme="majorBidi"/>
          <w:sz w:val="24"/>
          <w:szCs w:val="24"/>
        </w:rPr>
      </w:pPr>
    </w:p>
    <w:p w14:paraId="02B6F768" w14:textId="2601CD7D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273BBDE2" w14:textId="1ADFF0E1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54AFDBA3" w14:textId="659EAD38" w:rsidR="00F645AA" w:rsidRPr="00F645AA" w:rsidRDefault="003920AD" w:rsidP="003920AD">
      <w:pPr>
        <w:tabs>
          <w:tab w:val="left" w:pos="2124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39A054D8" w14:textId="1FF3BBF8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768B9919" w14:textId="1C5C079B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2398BD6D" w14:textId="40A6CEF9" w:rsidR="00F645AA" w:rsidRDefault="00F645AA" w:rsidP="00123590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3431A7A2" w14:textId="7DCF1ABD" w:rsidR="00F645AA" w:rsidRDefault="00F645AA" w:rsidP="00F645AA">
      <w:pPr>
        <w:tabs>
          <w:tab w:val="left" w:pos="3884"/>
        </w:tabs>
        <w:rPr>
          <w:rFonts w:asciiTheme="majorBidi" w:hAnsiTheme="majorBidi" w:cstheme="majorBidi"/>
          <w:sz w:val="24"/>
          <w:szCs w:val="24"/>
        </w:rPr>
      </w:pPr>
    </w:p>
    <w:p w14:paraId="7B5BBD3E" w14:textId="6895FD3A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2E112955" w14:textId="2F39B691" w:rsidR="00F645AA" w:rsidRP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2DB99C00" w14:textId="1E762E47" w:rsidR="00F645AA" w:rsidRDefault="00F645AA" w:rsidP="00F645AA">
      <w:pPr>
        <w:rPr>
          <w:rFonts w:asciiTheme="majorBidi" w:hAnsiTheme="majorBidi" w:cstheme="majorBidi"/>
          <w:sz w:val="24"/>
          <w:szCs w:val="24"/>
        </w:rPr>
      </w:pPr>
    </w:p>
    <w:p w14:paraId="6FB7F7B8" w14:textId="77777777" w:rsidR="00691523" w:rsidRDefault="00691523" w:rsidP="00F645AA">
      <w:pPr>
        <w:tabs>
          <w:tab w:val="left" w:pos="2160"/>
        </w:tabs>
        <w:rPr>
          <w:rFonts w:asciiTheme="majorBidi" w:hAnsiTheme="majorBidi" w:cstheme="majorBidi"/>
          <w:sz w:val="24"/>
          <w:szCs w:val="24"/>
        </w:rPr>
      </w:pPr>
    </w:p>
    <w:p w14:paraId="510AECDD" w14:textId="77777777" w:rsidR="00691523" w:rsidRDefault="00691523">
      <w:pPr>
        <w:spacing w:after="160" w:line="259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10BFABBB" w14:textId="47E2D06B" w:rsidR="00691523" w:rsidRDefault="00691523" w:rsidP="00155E84">
      <w:pPr>
        <w:tabs>
          <w:tab w:val="left" w:pos="7985"/>
        </w:tabs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Figure S</w:t>
      </w:r>
      <w:r w:rsidR="00155E84">
        <w:rPr>
          <w:rFonts w:asciiTheme="majorBidi" w:hAnsiTheme="majorBidi" w:cstheme="majorBidi"/>
          <w:b/>
          <w:bCs/>
          <w:sz w:val="24"/>
          <w:szCs w:val="24"/>
        </w:rPr>
        <w:t>8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2E02ED2E" w14:textId="1449F6F4" w:rsidR="00F645AA" w:rsidRPr="00F645AA" w:rsidRDefault="00691523" w:rsidP="00F645AA">
      <w:pPr>
        <w:tabs>
          <w:tab w:val="left" w:pos="216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7493B140" wp14:editId="47A5ABA4">
                <wp:simplePos x="0" y="0"/>
                <wp:positionH relativeFrom="margin">
                  <wp:align>left</wp:align>
                </wp:positionH>
                <wp:positionV relativeFrom="margin">
                  <wp:posOffset>656590</wp:posOffset>
                </wp:positionV>
                <wp:extent cx="5423535" cy="5529580"/>
                <wp:effectExtent l="0" t="0" r="5715" b="0"/>
                <wp:wrapSquare wrapText="bothSides"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3535" cy="5530084"/>
                          <a:chOff x="0" y="0"/>
                          <a:chExt cx="5424055" cy="5530084"/>
                        </a:xfrm>
                      </wpg:grpSpPr>
                      <pic:pic xmlns:pic="http://schemas.openxmlformats.org/drawingml/2006/picture">
                        <pic:nvPicPr>
                          <pic:cNvPr id="33" name="Picture 33" descr="E:\Systems Biology\Sharifi\HCC\New Result 13980312\APOF_survival_m3Evu.jpg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4" name="Picture 34" descr="E:\Systems Biology\Sharifi\HCC\New Result 13980312\NAT2_survival_ZcsFJ.jpg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0309" y="13854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5" name="Picture 35" descr="E:\Systems Biology\Sharifi\HCC\New Result 13980312\LCAT_survival_fFB6h.jpg"/>
                          <pic:cNvPicPr>
                            <a:picLocks noChangeAspect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88327" y="6927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6" name="Picture 36" descr="E:\Systems Biology\Sharifi\HCC\New Result 13980312\TTC36_survival_k1yhb.jpg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828794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7" name="Picture 37" descr="E:\Systems Biology\Sharifi\HCC\New Result 13980312\IGFALS_survival_vfPee.jpg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6455" y="1828794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8" name="Picture 38" descr="E:\Systems Biology\Sharifi\HCC\New Result 13980312\ASPDH_survival_tobTG.jpg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95255" y="1828794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9" name="Picture 39" descr="E:\Systems Biology\Sharifi\HCC\New Result 13980312\VIPR1_survival_6AuEN.jpg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0309" y="3701284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676866" id="Group 45" o:spid="_x0000_s1026" style="position:absolute;margin-left:0;margin-top:51.7pt;width:427.05pt;height:435.4pt;z-index:251718656;mso-position-horizontal:left;mso-position-horizontal-relative:margin;mso-position-vertical-relative:margin;mso-height-relative:margin" coordsize="54240,553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">
                <v:shape id="Picture 33" o:spid="_x0000_s1027" type="#_x0000_t75" style="position:absolute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H5HSzFAAAA2wAAAA8AAABkcnMvZG93bnJldi54bWxEj0FrwkAUhO9C/8PyCr3pJlqlRjdBhIKH&#10;VmiSS2/P7DMJyb4N2a2m/75bKPQ4zMw3zD6bTC9uNLrWsoJ4EYEgrqxuuVZQFq/zFxDOI2vsLZOC&#10;b3KQpQ+zPSba3vmDbrmvRYCwS1BB4/2QSOmqhgy6hR2Ig3e1o0Ef5FhLPeI9wE0vl1G0kQZbDgsN&#10;DnRsqOryL6Pg/XApz9u3eM199/x5crwpygqVenqcDjsQnib/H/5rn7SC1Qp+v4QfINM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x+R0sxQAAANsAAAAPAAAAAAAAAAAAAAAA&#10;AJ8CAABkcnMvZG93bnJldi54bWxQSwUGAAAAAAQABAD3AAAAkQMAAAAA&#10;">
                  <v:imagedata r:id="rId55" o:title="APOF_survival_m3Evu"/>
                  <v:path arrowok="t"/>
                </v:shape>
                <v:shape id="Picture 34" o:spid="_x0000_s1028" type="#_x0000_t75" style="position:absolute;left:17803;top:138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n7H5zEAAAA2wAAAA8AAABkcnMvZG93bnJldi54bWxEj81qwzAQhO+BvoPYQi+hkfNDKG6UkBZC&#10;m1vi9AEWa2uZWitHkn/y9lWg0OMwM98wm91oG9GTD7VjBfNZBoK4dLrmSsHX5fD8AiJEZI2NY1Jw&#10;owC77cNkg7l2A5+pL2IlEoRDjgpMjG0uZSgNWQwz1xIn79t5izFJX0ntcUhw28hFlq2lxZrTgsGW&#10;3g2VP0VnFVzXuuvmt/LNf2THWPRmOA7Tk1JPj+P+FUSkMf6H/9qfWsFyBfcv6QfI7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n7H5zEAAAA2wAAAA8AAAAAAAAAAAAAAAAA&#10;nwIAAGRycy9kb3ducmV2LnhtbFBLBQYAAAAABAAEAPcAAACQAwAAAAA=&#10;">
                  <v:imagedata r:id="rId56" o:title="NAT2_survival_ZcsFJ"/>
                  <v:path arrowok="t"/>
                </v:shape>
                <v:shape id="Picture 35" o:spid="_x0000_s1029" type="#_x0000_t75" style="position:absolute;left:35883;top:69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7oyYTEAAAA2wAAAA8AAABkcnMvZG93bnJldi54bWxEj0FrwkAUhO9C/8PyCt50U8Ui0VVKoZCD&#10;B7WKentmn0kw+zbsrib+e7dQ8DjMzDfMfNmZWtzJ+cqygo9hAoI4t7riQsHu92cwBeEDssbaMil4&#10;kIfl4q03x1Tbljd034ZCRAj7FBWUITSplD4vyaAf2oY4ehfrDIYoXSG1wzbCTS1HSfIpDVYcF0ps&#10;6Luk/Lq9GQX+MH0kOa+yah9Obnxuj+tsf1Sq/959zUAE6sIr/N/OtILxBP6+xB8gF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7oyYTEAAAA2wAAAA8AAAAAAAAAAAAAAAAA&#10;nwIAAGRycy9kb3ducmV2LnhtbFBLBQYAAAAABAAEAPcAAACQAwAAAAA=&#10;">
                  <v:imagedata r:id="rId57" o:title="LCAT_survival_fFB6h"/>
                  <v:path arrowok="t"/>
                </v:shape>
                <v:shape id="Picture 36" o:spid="_x0000_s1030" type="#_x0000_t75" style="position:absolute;top:18287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cQsC7DAAAA2wAAAA8AAABkcnMvZG93bnJldi54bWxEj1FrwkAQhN8F/8Oxhb6IXqw0aPQUKRRa&#10;EKHWH7Dm1iQ0txtzV03+fU8o+DjMzDfMatO5Wl2p9ZWwgekkAUWci624MHD8fh/PQfmAbLEWJgM9&#10;edish4MVZlZu/EXXQyhUhLDP0EAZQpNp7fOSHPqJNMTRO0vrMETZFtq2eItwV+uXJEm1w4rjQokN&#10;vZWU/xx+nYHPXXpa4L7n0aXIZ/u+k9eziDHPT912CSpQFx7h//aHNTBL4f4l/gC9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xCwLsMAAADbAAAADwAAAAAAAAAAAAAAAACf&#10;AgAAZHJzL2Rvd25yZXYueG1sUEsFBgAAAAAEAAQA9wAAAI8DAAAAAA==&#10;">
                  <v:imagedata r:id="rId58" o:title="TTC36_survival_k1yhb"/>
                  <v:path arrowok="t"/>
                </v:shape>
                <v:shape id="Picture 37" o:spid="_x0000_s1031" type="#_x0000_t75" style="position:absolute;left:17664;top:18287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uRi7DAAAA2wAAAA8AAABkcnMvZG93bnJldi54bWxEj0FLAzEUhO9C/0N4gjebqKBlbVpKabUn&#10;wW4vvT02z83SzUtI4u723xtB8DjMzDfMcj25XgwUU+dZw8NcgSBuvOm41XCq9/cLECkjG+w9k4Yr&#10;JVivZjdLrIwf+ZOGY25FgXCqUIPNOVRSpsaSwzT3gbh4Xz46zEXGVpqIY4G7Xj4q9SwddlwWLAba&#10;Wmoux2+nQdn6/D7u1IG31+Gjjm9hP7RB67vbafMKItOU/8N/7YPR8PQCv1/KD5Cr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C5GLsMAAADbAAAADwAAAAAAAAAAAAAAAACf&#10;AgAAZHJzL2Rvd25yZXYueG1sUEsFBgAAAAAEAAQA9wAAAI8DAAAAAA==&#10;">
                  <v:imagedata r:id="rId59" o:title="IGFALS_survival_vfPee"/>
                  <v:path arrowok="t"/>
                </v:shape>
                <v:shape id="Picture 38" o:spid="_x0000_s1032" type="#_x0000_t75" style="position:absolute;left:35952;top:18287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WTE3/AAAAA2wAAAA8AAABkcnMvZG93bnJldi54bWxET8tqwkAU3Rf8h+EK3RSdaVpEoqOI0OKy&#10;JorbS+aaBDN3Qmby8O87i0KXh/Pe7ifbiIE6XzvW8L5UIIgLZ2ouNVzyr8UahA/IBhvHpOFJHva7&#10;2csWU+NGPtOQhVLEEPYpaqhCaFMpfVGRRb90LXHk7q6zGCLsSmk6HGO4bWSi1EparDk2VNjSsaLi&#10;kfVWg3LX/rzC27fLp5/P6y0/viUq0/p1Ph02IAJN4V/85z4ZDR9xbPwSf4Dc/Q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tZMTf8AAAADbAAAADwAAAAAAAAAAAAAAAACfAgAA&#10;ZHJzL2Rvd25yZXYueG1sUEsFBgAAAAAEAAQA9wAAAIwDAAAAAA==&#10;">
                  <v:imagedata r:id="rId60" o:title="ASPDH_survival_tobTG"/>
                  <v:path arrowok="t"/>
                </v:shape>
                <v:shape id="Picture 39" o:spid="_x0000_s1033" type="#_x0000_t75" style="position:absolute;left:17803;top:37012;width:1828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6KCa/FAAAA2wAAAA8AAABkcnMvZG93bnJldi54bWxEj0FrwkAUhO8F/8PyhN6ajRWKpq4iQqEe&#10;gjQqbW+P7DOJZt+m2W1M++tdQfA4zMw3zGzRm1p01LrKsoJRFIMgzq2uuFCw2749TUA4j6yxtkwK&#10;/sjBYj54mGGi7Zk/qMt8IQKEXYIKSu+bREqXl2TQRbYhDt7BtgZ9kG0hdYvnADe1fI7jF2mw4rBQ&#10;YkOrkvJT9msU7Luj/En/03Va+M3065s+M7NhpR6H/fIVhKfe38O39rtWMJ7C9Uv4AXJ+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uigmvxQAAANsAAAAPAAAAAAAAAAAAAAAA&#10;AJ8CAABkcnMvZG93bnJldi54bWxQSwUGAAAAAAQABAD3AAAAkQMAAAAA&#10;">
                  <v:imagedata r:id="rId61" o:title="VIPR1_survival_6AuEN"/>
                  <v:path arrowok="t"/>
                </v:shape>
                <w10:wrap type="square" anchorx="margin" anchory="margin"/>
              </v:group>
            </w:pict>
          </mc:Fallback>
        </mc:AlternateContent>
      </w:r>
      <w:r w:rsidR="00F645AA">
        <w:rPr>
          <w:rFonts w:asciiTheme="majorBidi" w:hAnsiTheme="majorBidi" w:cstheme="majorBidi"/>
          <w:sz w:val="24"/>
          <w:szCs w:val="24"/>
        </w:rPr>
        <w:tab/>
      </w:r>
    </w:p>
    <w:sectPr w:rsidR="00F645AA" w:rsidRPr="00F64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8DA15" w14:textId="77777777" w:rsidR="00315F90" w:rsidRDefault="00315F90" w:rsidP="00691523">
      <w:pPr>
        <w:spacing w:after="0" w:line="240" w:lineRule="auto"/>
      </w:pPr>
      <w:r>
        <w:separator/>
      </w:r>
    </w:p>
  </w:endnote>
  <w:endnote w:type="continuationSeparator" w:id="0">
    <w:p w14:paraId="1EEFACE4" w14:textId="77777777" w:rsidR="00315F90" w:rsidRDefault="00315F90" w:rsidP="00691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ee460ee4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4F2AD" w14:textId="77777777" w:rsidR="00315F90" w:rsidRDefault="00315F90" w:rsidP="00691523">
      <w:pPr>
        <w:spacing w:after="0" w:line="240" w:lineRule="auto"/>
      </w:pPr>
      <w:r>
        <w:separator/>
      </w:r>
    </w:p>
  </w:footnote>
  <w:footnote w:type="continuationSeparator" w:id="0">
    <w:p w14:paraId="0127C78C" w14:textId="77777777" w:rsidR="00315F90" w:rsidRDefault="00315F90" w:rsidP="006915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yMzA1sjQ1NjUzM7FU0lEKTi0uzszPAykwNKsFAHHE+IctAAAA"/>
  </w:docVars>
  <w:rsids>
    <w:rsidRoot w:val="0005785B"/>
    <w:rsid w:val="00007CB0"/>
    <w:rsid w:val="00023EF6"/>
    <w:rsid w:val="0005785B"/>
    <w:rsid w:val="00072915"/>
    <w:rsid w:val="000A0C6F"/>
    <w:rsid w:val="000B69F5"/>
    <w:rsid w:val="00113250"/>
    <w:rsid w:val="00123590"/>
    <w:rsid w:val="00146DF9"/>
    <w:rsid w:val="00151A67"/>
    <w:rsid w:val="00155E84"/>
    <w:rsid w:val="001770B3"/>
    <w:rsid w:val="00182567"/>
    <w:rsid w:val="002366AC"/>
    <w:rsid w:val="002670BE"/>
    <w:rsid w:val="002A1A4C"/>
    <w:rsid w:val="002C7C4F"/>
    <w:rsid w:val="00311641"/>
    <w:rsid w:val="00315F90"/>
    <w:rsid w:val="00341CD1"/>
    <w:rsid w:val="00376143"/>
    <w:rsid w:val="003920AD"/>
    <w:rsid w:val="003E050B"/>
    <w:rsid w:val="00454885"/>
    <w:rsid w:val="00490F13"/>
    <w:rsid w:val="004B09D6"/>
    <w:rsid w:val="00554292"/>
    <w:rsid w:val="00555F15"/>
    <w:rsid w:val="0058720D"/>
    <w:rsid w:val="005B3B3C"/>
    <w:rsid w:val="005D3018"/>
    <w:rsid w:val="005D3051"/>
    <w:rsid w:val="005E6FE7"/>
    <w:rsid w:val="00686042"/>
    <w:rsid w:val="00691523"/>
    <w:rsid w:val="00691BF7"/>
    <w:rsid w:val="006A7C21"/>
    <w:rsid w:val="006C708F"/>
    <w:rsid w:val="00724C3E"/>
    <w:rsid w:val="007B115B"/>
    <w:rsid w:val="008B00F8"/>
    <w:rsid w:val="008E7B17"/>
    <w:rsid w:val="00903059"/>
    <w:rsid w:val="0094768A"/>
    <w:rsid w:val="00956A28"/>
    <w:rsid w:val="00956EDE"/>
    <w:rsid w:val="00990C6D"/>
    <w:rsid w:val="009B231F"/>
    <w:rsid w:val="00AD5734"/>
    <w:rsid w:val="00C1067A"/>
    <w:rsid w:val="00CC31FB"/>
    <w:rsid w:val="00D06FA2"/>
    <w:rsid w:val="00D52FCD"/>
    <w:rsid w:val="00E42C85"/>
    <w:rsid w:val="00E86A1F"/>
    <w:rsid w:val="00EE22B2"/>
    <w:rsid w:val="00F278BB"/>
    <w:rsid w:val="00F645AA"/>
    <w:rsid w:val="00F8402D"/>
    <w:rsid w:val="00FA10A9"/>
    <w:rsid w:val="00FD336C"/>
    <w:rsid w:val="00FE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3E522"/>
  <w15:chartTrackingRefBased/>
  <w15:docId w15:val="{BA62B671-AE22-47EC-93DF-B49080317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85B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72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29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291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2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291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9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91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15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52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915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52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png"/><Relationship Id="rId21" Type="http://schemas.openxmlformats.org/officeDocument/2006/relationships/image" Target="media/image16.jpeg"/><Relationship Id="rId34" Type="http://schemas.openxmlformats.org/officeDocument/2006/relationships/image" Target="media/image22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28.jpeg"/><Relationship Id="rId55" Type="http://schemas.openxmlformats.org/officeDocument/2006/relationships/image" Target="media/image50.jpeg"/><Relationship Id="rId63" Type="http://schemas.openxmlformats.org/officeDocument/2006/relationships/theme" Target="theme/theme1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9" Type="http://schemas.openxmlformats.org/officeDocument/2006/relationships/image" Target="media/image17.pn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31.jpeg"/><Relationship Id="rId58" Type="http://schemas.openxmlformats.org/officeDocument/2006/relationships/image" Target="media/image53.jpeg"/><Relationship Id="rId5" Type="http://schemas.openxmlformats.org/officeDocument/2006/relationships/endnotes" Target="endnotes.xml"/><Relationship Id="rId61" Type="http://schemas.openxmlformats.org/officeDocument/2006/relationships/image" Target="media/image56.jpeg"/><Relationship Id="rId19" Type="http://schemas.openxmlformats.org/officeDocument/2006/relationships/image" Target="media/image1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8.png"/><Relationship Id="rId48" Type="http://schemas.openxmlformats.org/officeDocument/2006/relationships/image" Target="media/image26.jpeg"/><Relationship Id="rId56" Type="http://schemas.openxmlformats.org/officeDocument/2006/relationships/image" Target="media/image51.jpeg"/><Relationship Id="rId8" Type="http://schemas.openxmlformats.org/officeDocument/2006/relationships/image" Target="media/image3.jpeg"/><Relationship Id="rId51" Type="http://schemas.openxmlformats.org/officeDocument/2006/relationships/image" Target="media/image29.jpeg"/><Relationship Id="rId3" Type="http://schemas.openxmlformats.org/officeDocument/2006/relationships/webSettings" Target="webSetting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1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jpeg"/><Relationship Id="rId20" Type="http://schemas.openxmlformats.org/officeDocument/2006/relationships/image" Target="media/image15.jpeg"/><Relationship Id="rId41" Type="http://schemas.openxmlformats.org/officeDocument/2006/relationships/image" Target="media/image36.png"/><Relationship Id="rId54" Type="http://schemas.openxmlformats.org/officeDocument/2006/relationships/image" Target="media/image32.jpe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27.jpeg"/><Relationship Id="rId57" Type="http://schemas.openxmlformats.org/officeDocument/2006/relationships/image" Target="media/image52.jpeg"/><Relationship Id="rId10" Type="http://schemas.openxmlformats.org/officeDocument/2006/relationships/image" Target="media/image5.jpeg"/><Relationship Id="rId31" Type="http://schemas.openxmlformats.org/officeDocument/2006/relationships/image" Target="media/image19.png"/><Relationship Id="rId44" Type="http://schemas.openxmlformats.org/officeDocument/2006/relationships/image" Target="media/image39.png"/><Relationship Id="rId52" Type="http://schemas.openxmlformats.org/officeDocument/2006/relationships/image" Target="media/image30.jpeg"/><Relationship Id="rId60" Type="http://schemas.openxmlformats.org/officeDocument/2006/relationships/image" Target="media/image5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Safarpour</dc:creator>
  <cp:keywords/>
  <dc:description/>
  <cp:lastModifiedBy>Dr. sharifi</cp:lastModifiedBy>
  <cp:revision>3</cp:revision>
  <dcterms:created xsi:type="dcterms:W3CDTF">2021-12-09T15:32:00Z</dcterms:created>
  <dcterms:modified xsi:type="dcterms:W3CDTF">2021-12-30T09:20:00Z</dcterms:modified>
</cp:coreProperties>
</file>